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147218" w14:textId="413F0490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123CB6">
        <w:rPr>
          <w:rFonts w:ascii="Times New Roman" w:hAnsi="Times New Roman" w:cs="Times New Roman"/>
          <w:b/>
          <w:bCs/>
          <w:sz w:val="40"/>
          <w:szCs w:val="40"/>
          <w:u w:val="single"/>
        </w:rPr>
        <w:t>Sprint Backlog</w:t>
      </w:r>
      <w:r w:rsidR="00995634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</w:t>
      </w:r>
      <w:r w:rsidR="008E31C0">
        <w:rPr>
          <w:rFonts w:ascii="Times New Roman" w:hAnsi="Times New Roman" w:cs="Times New Roman"/>
          <w:b/>
          <w:bCs/>
          <w:sz w:val="40"/>
          <w:szCs w:val="40"/>
          <w:u w:val="single"/>
        </w:rPr>
        <w:t>–</w:t>
      </w:r>
      <w:r w:rsidR="00995634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</w:t>
      </w:r>
      <w:r w:rsidR="008E31C0">
        <w:rPr>
          <w:rFonts w:ascii="Times New Roman" w:hAnsi="Times New Roman" w:cs="Times New Roman"/>
          <w:b/>
          <w:bCs/>
          <w:sz w:val="40"/>
          <w:szCs w:val="40"/>
          <w:u w:val="single"/>
        </w:rPr>
        <w:t>4</w:t>
      </w:r>
      <w:r w:rsidRPr="00123CB6">
        <w:rPr>
          <w:rFonts w:ascii="Times New Roman" w:hAnsi="Times New Roman" w:cs="Times New Roman"/>
          <w:b/>
          <w:bCs/>
          <w:sz w:val="40"/>
          <w:szCs w:val="40"/>
          <w:u w:val="single"/>
        </w:rPr>
        <w:t>:</w:t>
      </w:r>
    </w:p>
    <w:p w14:paraId="2569E28E" w14:textId="77777777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tbl>
      <w:tblPr>
        <w:tblStyle w:val="TableGrid"/>
        <w:tblW w:w="11199" w:type="dxa"/>
        <w:tblInd w:w="-374" w:type="dxa"/>
        <w:tblLook w:val="04A0" w:firstRow="1" w:lastRow="0" w:firstColumn="1" w:lastColumn="0" w:noHBand="0" w:noVBand="1"/>
      </w:tblPr>
      <w:tblGrid>
        <w:gridCol w:w="642"/>
        <w:gridCol w:w="2176"/>
        <w:gridCol w:w="1885"/>
        <w:gridCol w:w="928"/>
        <w:gridCol w:w="928"/>
        <w:gridCol w:w="928"/>
        <w:gridCol w:w="928"/>
        <w:gridCol w:w="928"/>
        <w:gridCol w:w="928"/>
        <w:gridCol w:w="928"/>
      </w:tblGrid>
      <w:tr w:rsidR="00A37077" w:rsidRPr="00123CB6" w14:paraId="5E4C0A4D" w14:textId="77777777" w:rsidTr="00815D29">
        <w:trPr>
          <w:trHeight w:val="1061"/>
        </w:trPr>
        <w:tc>
          <w:tcPr>
            <w:tcW w:w="642" w:type="dxa"/>
          </w:tcPr>
          <w:p w14:paraId="6A252146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2D7A636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D</w:t>
            </w:r>
          </w:p>
        </w:tc>
        <w:tc>
          <w:tcPr>
            <w:tcW w:w="2176" w:type="dxa"/>
          </w:tcPr>
          <w:p w14:paraId="4B44529D" w14:textId="77777777" w:rsidR="00A37077" w:rsidRPr="000519B0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72235F7" w14:textId="77777777" w:rsidR="00A37077" w:rsidRPr="000519B0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0519B0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User Story</w:t>
            </w:r>
          </w:p>
        </w:tc>
        <w:tc>
          <w:tcPr>
            <w:tcW w:w="1885" w:type="dxa"/>
          </w:tcPr>
          <w:p w14:paraId="167D11E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5724CE91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asks</w:t>
            </w:r>
          </w:p>
        </w:tc>
        <w:tc>
          <w:tcPr>
            <w:tcW w:w="928" w:type="dxa"/>
          </w:tcPr>
          <w:p w14:paraId="3A156F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375F22F" w14:textId="19F75E8A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1</w:t>
            </w:r>
          </w:p>
        </w:tc>
        <w:tc>
          <w:tcPr>
            <w:tcW w:w="928" w:type="dxa"/>
          </w:tcPr>
          <w:p w14:paraId="3ED8D48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F5E4E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2</w:t>
            </w:r>
          </w:p>
        </w:tc>
        <w:tc>
          <w:tcPr>
            <w:tcW w:w="928" w:type="dxa"/>
          </w:tcPr>
          <w:p w14:paraId="0008CA6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C499560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3</w:t>
            </w:r>
          </w:p>
        </w:tc>
        <w:tc>
          <w:tcPr>
            <w:tcW w:w="928" w:type="dxa"/>
          </w:tcPr>
          <w:p w14:paraId="5DF47A6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0709036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4</w:t>
            </w:r>
          </w:p>
        </w:tc>
        <w:tc>
          <w:tcPr>
            <w:tcW w:w="928" w:type="dxa"/>
          </w:tcPr>
          <w:p w14:paraId="7FD490E2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8C721B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5</w:t>
            </w:r>
          </w:p>
        </w:tc>
        <w:tc>
          <w:tcPr>
            <w:tcW w:w="928" w:type="dxa"/>
          </w:tcPr>
          <w:p w14:paraId="2A654DD0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0B66E05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6</w:t>
            </w:r>
          </w:p>
        </w:tc>
        <w:tc>
          <w:tcPr>
            <w:tcW w:w="928" w:type="dxa"/>
          </w:tcPr>
          <w:p w14:paraId="04B9DAF4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9117896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7</w:t>
            </w:r>
          </w:p>
        </w:tc>
      </w:tr>
      <w:tr w:rsidR="00F07B84" w:rsidRPr="00123CB6" w14:paraId="4E0D41FE" w14:textId="77777777" w:rsidTr="00815D29">
        <w:trPr>
          <w:trHeight w:val="2330"/>
        </w:trPr>
        <w:tc>
          <w:tcPr>
            <w:tcW w:w="642" w:type="dxa"/>
            <w:vMerge w:val="restart"/>
          </w:tcPr>
          <w:p w14:paraId="263416D3" w14:textId="19C6140B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sz w:val="32"/>
                <w:szCs w:val="32"/>
              </w:rPr>
              <w:t>1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,2</w:t>
            </w:r>
          </w:p>
        </w:tc>
        <w:tc>
          <w:tcPr>
            <w:tcW w:w="2176" w:type="dxa"/>
            <w:vMerge w:val="restart"/>
          </w:tcPr>
          <w:p w14:paraId="375C50E1" w14:textId="6F8C63D4" w:rsidR="00F07B84" w:rsidRPr="000519B0" w:rsidRDefault="00F07B84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0519B0">
              <w:rPr>
                <w:rFonts w:ascii="Times New Roman" w:hAnsi="Times New Roman" w:cs="Times New Roman"/>
                <w:sz w:val="32"/>
                <w:szCs w:val="32"/>
              </w:rPr>
              <w:t xml:space="preserve">As a user, we want to be able to </w:t>
            </w:r>
            <w:r w:rsidRPr="000519B0">
              <w:rPr>
                <w:rFonts w:ascii="Times New Roman" w:hAnsi="Times New Roman" w:cs="Times New Roman"/>
                <w:sz w:val="32"/>
                <w:szCs w:val="32"/>
              </w:rPr>
              <w:t xml:space="preserve">view all students &amp; </w:t>
            </w:r>
            <w:r w:rsidR="00815D29" w:rsidRPr="000519B0">
              <w:rPr>
                <w:rFonts w:ascii="Times New Roman" w:hAnsi="Times New Roman" w:cs="Times New Roman"/>
                <w:sz w:val="32"/>
                <w:szCs w:val="32"/>
              </w:rPr>
              <w:t xml:space="preserve">employee </w:t>
            </w:r>
            <w:r w:rsidRPr="000519B0">
              <w:rPr>
                <w:rFonts w:ascii="Times New Roman" w:hAnsi="Times New Roman" w:cs="Times New Roman"/>
                <w:sz w:val="32"/>
                <w:szCs w:val="32"/>
              </w:rPr>
              <w:t>information</w:t>
            </w:r>
            <w:r w:rsidRPr="000519B0">
              <w:rPr>
                <w:rFonts w:ascii="Times New Roman" w:hAnsi="Times New Roman" w:cs="Times New Roman"/>
                <w:sz w:val="32"/>
                <w:szCs w:val="32"/>
              </w:rPr>
              <w:t xml:space="preserve"> so that </w:t>
            </w:r>
            <w:r w:rsidRPr="000519B0">
              <w:rPr>
                <w:rFonts w:ascii="Times New Roman" w:hAnsi="Times New Roman" w:cs="Times New Roman"/>
                <w:sz w:val="32"/>
                <w:szCs w:val="32"/>
              </w:rPr>
              <w:t xml:space="preserve">we can view all students or </w:t>
            </w:r>
            <w:r w:rsidR="00815D29" w:rsidRPr="000519B0">
              <w:rPr>
                <w:rFonts w:ascii="Times New Roman" w:hAnsi="Times New Roman" w:cs="Times New Roman"/>
                <w:sz w:val="32"/>
                <w:szCs w:val="32"/>
              </w:rPr>
              <w:t>employee’s</w:t>
            </w:r>
            <w:r w:rsidRPr="000519B0">
              <w:rPr>
                <w:rFonts w:ascii="Times New Roman" w:hAnsi="Times New Roman" w:cs="Times New Roman"/>
                <w:sz w:val="32"/>
                <w:szCs w:val="32"/>
              </w:rPr>
              <w:t xml:space="preserve"> information for any query</w:t>
            </w:r>
          </w:p>
        </w:tc>
        <w:tc>
          <w:tcPr>
            <w:tcW w:w="1885" w:type="dxa"/>
          </w:tcPr>
          <w:p w14:paraId="6B97925D" w14:textId="4333B2AE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Build user interface </w:t>
            </w:r>
            <w:r w:rsidR="00815D29">
              <w:rPr>
                <w:rFonts w:ascii="Times New Roman" w:hAnsi="Times New Roman" w:cs="Times New Roman"/>
                <w:sz w:val="32"/>
                <w:szCs w:val="32"/>
              </w:rPr>
              <w:t>for viewing</w:t>
            </w:r>
            <w:r w:rsidR="00734EE2">
              <w:rPr>
                <w:rFonts w:ascii="Times New Roman" w:hAnsi="Times New Roman" w:cs="Times New Roman"/>
                <w:sz w:val="32"/>
                <w:szCs w:val="32"/>
              </w:rPr>
              <w:t>, updating, deleting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database of student </w:t>
            </w:r>
            <w:r w:rsidR="00734EE2">
              <w:rPr>
                <w:rFonts w:ascii="Times New Roman" w:hAnsi="Times New Roman" w:cs="Times New Roman"/>
                <w:sz w:val="32"/>
                <w:szCs w:val="32"/>
              </w:rPr>
              <w:t xml:space="preserve">&amp; </w:t>
            </w:r>
            <w:r w:rsidR="00815D29">
              <w:rPr>
                <w:rFonts w:ascii="Times New Roman" w:hAnsi="Times New Roman" w:cs="Times New Roman"/>
                <w:sz w:val="32"/>
                <w:szCs w:val="32"/>
              </w:rPr>
              <w:t>employee</w:t>
            </w:r>
            <w:r w:rsidR="00734EE2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information</w:t>
            </w:r>
            <w:r w:rsidR="00734EE2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</w:p>
        </w:tc>
        <w:tc>
          <w:tcPr>
            <w:tcW w:w="928" w:type="dxa"/>
          </w:tcPr>
          <w:p w14:paraId="30D6F6B1" w14:textId="1B21105A" w:rsidR="00F07B84" w:rsidRPr="00123CB6" w:rsidRDefault="00EF6C4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928" w:type="dxa"/>
          </w:tcPr>
          <w:p w14:paraId="41C2B659" w14:textId="013F32D4" w:rsidR="00F07B84" w:rsidRPr="00123CB6" w:rsidRDefault="00EF6C4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928" w:type="dxa"/>
          </w:tcPr>
          <w:p w14:paraId="65DA4A33" w14:textId="1C36F7A0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025D6684" w14:textId="509917E8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4327D37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2FFA87B7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39355511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F07B84" w:rsidRPr="00123CB6" w14:paraId="4E0C368B" w14:textId="77777777" w:rsidTr="00815D29">
        <w:trPr>
          <w:trHeight w:val="1610"/>
        </w:trPr>
        <w:tc>
          <w:tcPr>
            <w:tcW w:w="642" w:type="dxa"/>
            <w:vMerge/>
          </w:tcPr>
          <w:p w14:paraId="6DA99ECA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/>
          </w:tcPr>
          <w:p w14:paraId="1F3D8C58" w14:textId="77777777" w:rsidR="00F07B84" w:rsidRPr="000519B0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885" w:type="dxa"/>
            <w:vMerge w:val="restart"/>
          </w:tcPr>
          <w:p w14:paraId="173DC13F" w14:textId="61A895DF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Write code for </w:t>
            </w:r>
            <w:r w:rsidR="00622C2A">
              <w:rPr>
                <w:rFonts w:ascii="Times New Roman" w:hAnsi="Times New Roman" w:cs="Times New Roman"/>
                <w:sz w:val="32"/>
                <w:szCs w:val="32"/>
              </w:rPr>
              <w:t xml:space="preserve">view, update, delete </w:t>
            </w:r>
            <w:r w:rsidRPr="003D5635">
              <w:rPr>
                <w:rFonts w:ascii="Times New Roman" w:hAnsi="Times New Roman" w:cs="Times New Roman"/>
                <w:sz w:val="32"/>
                <w:szCs w:val="32"/>
              </w:rPr>
              <w:t>student</w:t>
            </w:r>
            <w:r w:rsidR="00622C2A">
              <w:rPr>
                <w:rFonts w:ascii="Times New Roman" w:hAnsi="Times New Roman" w:cs="Times New Roman"/>
                <w:sz w:val="32"/>
                <w:szCs w:val="32"/>
              </w:rPr>
              <w:t xml:space="preserve"> &amp; employee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Pr="003D5635">
              <w:rPr>
                <w:rFonts w:ascii="Times New Roman" w:hAnsi="Times New Roman" w:cs="Times New Roman"/>
                <w:sz w:val="32"/>
                <w:szCs w:val="32"/>
              </w:rPr>
              <w:t>information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Pr="003D5635">
              <w:rPr>
                <w:rFonts w:ascii="Times New Roman" w:hAnsi="Times New Roman" w:cs="Times New Roman"/>
                <w:sz w:val="32"/>
                <w:szCs w:val="32"/>
              </w:rPr>
              <w:t xml:space="preserve">and connect it with the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information</w:t>
            </w:r>
            <w:r w:rsidRPr="003D5635">
              <w:rPr>
                <w:rFonts w:ascii="Times New Roman" w:hAnsi="Times New Roman" w:cs="Times New Roman"/>
                <w:sz w:val="32"/>
                <w:szCs w:val="32"/>
              </w:rPr>
              <w:t xml:space="preserve"> window </w:t>
            </w:r>
          </w:p>
        </w:tc>
        <w:tc>
          <w:tcPr>
            <w:tcW w:w="928" w:type="dxa"/>
            <w:vMerge w:val="restart"/>
          </w:tcPr>
          <w:p w14:paraId="372B46FC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124EF4C3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7A108DB1" w14:textId="01697270" w:rsidR="00F07B84" w:rsidRPr="00123CB6" w:rsidRDefault="00EF6C4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928" w:type="dxa"/>
            <w:vMerge w:val="restart"/>
          </w:tcPr>
          <w:p w14:paraId="6818A99F" w14:textId="62506259" w:rsidR="00F07B84" w:rsidRPr="00123CB6" w:rsidRDefault="00EF6C4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928" w:type="dxa"/>
            <w:vMerge w:val="restart"/>
          </w:tcPr>
          <w:p w14:paraId="15302F60" w14:textId="5836EA27" w:rsidR="00F07B84" w:rsidRPr="00123CB6" w:rsidRDefault="00EF6C4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928" w:type="dxa"/>
            <w:vMerge w:val="restart"/>
          </w:tcPr>
          <w:p w14:paraId="74963DF4" w14:textId="1ED537DA" w:rsidR="00F07B84" w:rsidRPr="00123CB6" w:rsidRDefault="00EF6C4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928" w:type="dxa"/>
            <w:vMerge w:val="restart"/>
          </w:tcPr>
          <w:p w14:paraId="42D3AFCD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F07B84" w:rsidRPr="00123CB6" w14:paraId="2D0E03A0" w14:textId="77777777" w:rsidTr="00815D29">
        <w:trPr>
          <w:trHeight w:val="1592"/>
        </w:trPr>
        <w:tc>
          <w:tcPr>
            <w:tcW w:w="642" w:type="dxa"/>
            <w:vMerge/>
          </w:tcPr>
          <w:p w14:paraId="309D79CE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 w:val="restart"/>
          </w:tcPr>
          <w:p w14:paraId="2456ACED" w14:textId="762CB521" w:rsidR="00F07B84" w:rsidRPr="000519B0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0519B0">
              <w:rPr>
                <w:rFonts w:ascii="Times New Roman" w:hAnsi="Times New Roman" w:cs="Times New Roman"/>
                <w:sz w:val="32"/>
                <w:szCs w:val="32"/>
              </w:rPr>
              <w:t xml:space="preserve">As a user, we want to be able to </w:t>
            </w:r>
            <w:r w:rsidR="00F55E9C" w:rsidRPr="000519B0">
              <w:rPr>
                <w:rFonts w:ascii="Times New Roman" w:hAnsi="Times New Roman" w:cs="Times New Roman"/>
                <w:sz w:val="32"/>
                <w:szCs w:val="32"/>
              </w:rPr>
              <w:t>delete employee information</w:t>
            </w:r>
            <w:r w:rsidR="00F55E9C" w:rsidRPr="000519B0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Pr="000519B0">
              <w:rPr>
                <w:rFonts w:ascii="Times New Roman" w:hAnsi="Times New Roman" w:cs="Times New Roman"/>
                <w:sz w:val="32"/>
                <w:szCs w:val="32"/>
              </w:rPr>
              <w:t xml:space="preserve">so that </w:t>
            </w:r>
            <w:r w:rsidR="00F55E9C" w:rsidRPr="000519B0">
              <w:rPr>
                <w:rFonts w:ascii="Times New Roman" w:hAnsi="Times New Roman" w:cs="Times New Roman"/>
                <w:sz w:val="32"/>
                <w:szCs w:val="32"/>
              </w:rPr>
              <w:t>we can delete employee information who left from hostel</w:t>
            </w:r>
          </w:p>
        </w:tc>
        <w:tc>
          <w:tcPr>
            <w:tcW w:w="1885" w:type="dxa"/>
            <w:vMerge/>
          </w:tcPr>
          <w:p w14:paraId="2C34D8D0" w14:textId="77777777" w:rsidR="00F07B84" w:rsidRPr="003D5635" w:rsidRDefault="00F07B84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026E7FCE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6429A5F3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2CD04A40" w14:textId="77777777" w:rsidR="00F07B84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4DBD441A" w14:textId="77777777" w:rsidR="00F07B84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70EA84E4" w14:textId="77777777" w:rsidR="00F07B84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6FF90ACC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40202A92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F07B84" w:rsidRPr="00123CB6" w14:paraId="1F3EFD2B" w14:textId="77777777" w:rsidTr="00815D29">
        <w:trPr>
          <w:trHeight w:val="1538"/>
        </w:trPr>
        <w:tc>
          <w:tcPr>
            <w:tcW w:w="642" w:type="dxa"/>
            <w:vMerge/>
          </w:tcPr>
          <w:p w14:paraId="459561FD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/>
          </w:tcPr>
          <w:p w14:paraId="0EDD0B8B" w14:textId="77777777" w:rsidR="00F07B84" w:rsidRPr="000519B0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885" w:type="dxa"/>
            <w:vMerge w:val="restart"/>
          </w:tcPr>
          <w:p w14:paraId="511084CC" w14:textId="7CEEFFB8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FF1F96">
              <w:rPr>
                <w:rFonts w:ascii="Times New Roman" w:hAnsi="Times New Roman" w:cs="Times New Roman"/>
                <w:sz w:val="32"/>
                <w:szCs w:val="32"/>
              </w:rPr>
              <w:t xml:space="preserve">Trial the UI (User Interface) whether it is working </w:t>
            </w:r>
            <w:r w:rsidR="000519B0">
              <w:rPr>
                <w:rFonts w:ascii="Times New Roman" w:hAnsi="Times New Roman" w:cs="Times New Roman"/>
                <w:sz w:val="32"/>
                <w:szCs w:val="32"/>
              </w:rPr>
              <w:t>or not</w:t>
            </w:r>
          </w:p>
        </w:tc>
        <w:tc>
          <w:tcPr>
            <w:tcW w:w="928" w:type="dxa"/>
            <w:vMerge w:val="restart"/>
          </w:tcPr>
          <w:p w14:paraId="01C373E2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42415C8C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60885095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68886048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52E2A989" w14:textId="65482093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5C8EBE84" w14:textId="0521432A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6B2FAE4F" w14:textId="5CD0A29B" w:rsidR="00F07B84" w:rsidRPr="00123CB6" w:rsidRDefault="00EF6C4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</w:tr>
      <w:tr w:rsidR="00F07B84" w:rsidRPr="00123CB6" w14:paraId="67688377" w14:textId="77777777" w:rsidTr="00815D29">
        <w:trPr>
          <w:trHeight w:val="3392"/>
        </w:trPr>
        <w:tc>
          <w:tcPr>
            <w:tcW w:w="642" w:type="dxa"/>
            <w:vMerge/>
          </w:tcPr>
          <w:p w14:paraId="77865E2D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</w:tcPr>
          <w:p w14:paraId="78D7E4C6" w14:textId="6177E5CF" w:rsidR="00F07B84" w:rsidRPr="000519B0" w:rsidRDefault="000519B0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0519B0">
              <w:rPr>
                <w:rFonts w:ascii="Times New Roman" w:hAnsi="Times New Roman" w:cs="Times New Roman"/>
                <w:sz w:val="32"/>
                <w:szCs w:val="32"/>
              </w:rPr>
              <w:t>As a user, we want to be able to</w:t>
            </w:r>
            <w:r w:rsidRPr="000519B0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Pr="000519B0">
              <w:rPr>
                <w:rFonts w:ascii="Times New Roman" w:hAnsi="Times New Roman" w:cs="Times New Roman"/>
                <w:sz w:val="32"/>
                <w:szCs w:val="32"/>
              </w:rPr>
              <w:t>update student or employee information</w:t>
            </w:r>
            <w:r w:rsidRPr="000519B0">
              <w:rPr>
                <w:rFonts w:ascii="Times New Roman" w:hAnsi="Times New Roman" w:cs="Times New Roman"/>
                <w:sz w:val="32"/>
                <w:szCs w:val="32"/>
              </w:rPr>
              <w:t xml:space="preserve"> so that </w:t>
            </w:r>
            <w:r w:rsidRPr="000519B0">
              <w:rPr>
                <w:rFonts w:ascii="Times New Roman" w:hAnsi="Times New Roman" w:cs="Times New Roman"/>
                <w:sz w:val="32"/>
                <w:szCs w:val="32"/>
              </w:rPr>
              <w:t>incorrect information can be updated</w:t>
            </w:r>
          </w:p>
        </w:tc>
        <w:tc>
          <w:tcPr>
            <w:tcW w:w="1885" w:type="dxa"/>
            <w:vMerge/>
          </w:tcPr>
          <w:p w14:paraId="0D7066A9" w14:textId="77777777" w:rsidR="00F07B84" w:rsidRPr="00FF1F96" w:rsidRDefault="00F07B84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2C1F1612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3F9E7E9D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3E6C3137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57A8DF33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048787AA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5E6C39F5" w14:textId="77777777" w:rsidR="00F07B84" w:rsidRPr="00123CB6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78F8447E" w14:textId="77777777" w:rsidR="00F07B84" w:rsidRDefault="00F07B8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</w:tbl>
    <w:p w14:paraId="4E8326D3" w14:textId="77777777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7AE5ED9" w14:textId="77777777" w:rsidR="00854913" w:rsidRDefault="00854913"/>
    <w:sectPr w:rsidR="00854913" w:rsidSect="00815D29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IyMDEwM7YwtjRT0lEKTi0uzszPAykwrwUAzzAC8SwAAAA="/>
  </w:docVars>
  <w:rsids>
    <w:rsidRoot w:val="00787004"/>
    <w:rsid w:val="0001717B"/>
    <w:rsid w:val="0003660D"/>
    <w:rsid w:val="000519B0"/>
    <w:rsid w:val="0009393C"/>
    <w:rsid w:val="000B5FF5"/>
    <w:rsid w:val="0019362A"/>
    <w:rsid w:val="002C6090"/>
    <w:rsid w:val="002F210E"/>
    <w:rsid w:val="003D5635"/>
    <w:rsid w:val="00426804"/>
    <w:rsid w:val="00587F59"/>
    <w:rsid w:val="00591B25"/>
    <w:rsid w:val="005E70F8"/>
    <w:rsid w:val="00620E3A"/>
    <w:rsid w:val="00622C2A"/>
    <w:rsid w:val="006F4D92"/>
    <w:rsid w:val="00734EE2"/>
    <w:rsid w:val="00787004"/>
    <w:rsid w:val="00793E7C"/>
    <w:rsid w:val="007E1D40"/>
    <w:rsid w:val="00815D29"/>
    <w:rsid w:val="00836121"/>
    <w:rsid w:val="00854913"/>
    <w:rsid w:val="008E250F"/>
    <w:rsid w:val="008E31C0"/>
    <w:rsid w:val="009447FD"/>
    <w:rsid w:val="00995634"/>
    <w:rsid w:val="00A0324C"/>
    <w:rsid w:val="00A37077"/>
    <w:rsid w:val="00A45977"/>
    <w:rsid w:val="00A801C8"/>
    <w:rsid w:val="00AE1262"/>
    <w:rsid w:val="00B502FF"/>
    <w:rsid w:val="00B771EC"/>
    <w:rsid w:val="00B878FB"/>
    <w:rsid w:val="00BB0350"/>
    <w:rsid w:val="00C42B60"/>
    <w:rsid w:val="00D536B9"/>
    <w:rsid w:val="00D77D6E"/>
    <w:rsid w:val="00E238AA"/>
    <w:rsid w:val="00E8375E"/>
    <w:rsid w:val="00EE7880"/>
    <w:rsid w:val="00EF64B4"/>
    <w:rsid w:val="00EF6C42"/>
    <w:rsid w:val="00F07B84"/>
    <w:rsid w:val="00F55E9C"/>
    <w:rsid w:val="00F63E95"/>
    <w:rsid w:val="00F8007A"/>
    <w:rsid w:val="00F8444A"/>
    <w:rsid w:val="00FF1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52D23"/>
  <w15:chartTrackingRefBased/>
  <w15:docId w15:val="{3E6BEE76-B6C3-4325-B2A6-AEB064636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077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7077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eed Hossain</dc:creator>
  <cp:keywords/>
  <dc:description/>
  <cp:lastModifiedBy>Sayeed Hossain</cp:lastModifiedBy>
  <cp:revision>12</cp:revision>
  <dcterms:created xsi:type="dcterms:W3CDTF">2020-12-07T16:13:00Z</dcterms:created>
  <dcterms:modified xsi:type="dcterms:W3CDTF">2021-01-15T17:25:00Z</dcterms:modified>
</cp:coreProperties>
</file>